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1" w:name="Xe6afc22a095d36c2d081e6a2610e45e60b37ad4"/>
    <w:p>
      <w:pPr>
        <w:pStyle w:val="Heading1"/>
      </w:pPr>
      <w:r>
        <w:t xml:space="preserve">Scholarship Application Letter for Marine Engineering Studies</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Marine Engineering Foundation for Excellence</w:t>
      </w:r>
      <w:r>
        <w:br/>
      </w:r>
      <w:r>
        <w:t xml:space="preserve">123 Harbor Drive</w:t>
      </w:r>
      <w:r>
        <w:br/>
      </w:r>
      <w:r>
        <w:t xml:space="preserve">New York, NY 10004</w:t>
      </w:r>
    </w:p>
    <w:bookmarkStart w:id="20" w:name="X2dbe3e5525c647d008887823fc5d167bf64acb2"/>
    <w:p>
      <w:pPr>
        <w:pStyle w:val="Heading2"/>
      </w:pPr>
      <w:r>
        <w:t xml:space="preserve">Subject: Scholarship Application Letter for Aspiring Marine Engineer in United States New York City</w:t>
      </w:r>
    </w:p>
    <w:p>
      <w:pPr>
        <w:pStyle w:val="FirstParagraph"/>
      </w:pPr>
      <w:r>
        <w:t xml:space="preserve">Dear Scholarship Committee,</w:t>
      </w:r>
    </w:p>
    <w:p>
      <w:pPr>
        <w:pStyle w:val="BodyText"/>
      </w:pPr>
      <w:r>
        <w:t xml:space="preserve">I am writing to express my profound enthusiasm and commitment to pursue advanced studies in marine engineering as part of the prestigious scholarship program offered by the Marine Engineering Foundation for Excellence. As a dedicated student with deep roots in New York City, I have meticulously planned my academic and professional trajectory toward becoming a leading</w:t>
      </w:r>
      <w:r>
        <w:t xml:space="preserve"> </w:t>
      </w:r>
      <w:r>
        <w:rPr>
          <w:bCs/>
          <w:b/>
        </w:rPr>
        <w:t xml:space="preserve">Marine Engineer</w:t>
      </w:r>
      <w:r>
        <w:t xml:space="preserve"> </w:t>
      </w:r>
      <w:r>
        <w:t xml:space="preserve">serving the dynamic maritime infrastructure of the</w:t>
      </w:r>
      <w:r>
        <w:t xml:space="preserve"> </w:t>
      </w:r>
      <w:r>
        <w:rPr>
          <w:bCs/>
          <w:b/>
        </w:rPr>
        <w:t xml:space="preserve">United States New York City</w:t>
      </w:r>
      <w:r>
        <w:t xml:space="preserve"> </w:t>
      </w:r>
      <w:r>
        <w:t xml:space="preserve">region—a hub where engineering innovation meets global commerce.</w:t>
      </w:r>
    </w:p>
    <w:p>
      <w:pPr>
        <w:pStyle w:val="BodyText"/>
      </w:pPr>
      <w:r>
        <w:t xml:space="preserve">Growing up in Brooklyn, mere miles from the bustling ports of New York Harbor and the historic Brooklyn Navy Yard, I developed an early fascination with maritime systems. My childhood visits to the South Street Seaport Museum ignited my passion for understanding how complex machinery powers ocean-going vessels that connect our city to worldwide trade networks. This personal connection to</w:t>
      </w:r>
      <w:r>
        <w:t xml:space="preserve"> </w:t>
      </w:r>
      <w:r>
        <w:rPr>
          <w:bCs/>
          <w:b/>
        </w:rPr>
        <w:t xml:space="preserve">United States New York City</w:t>
      </w:r>
      <w:r>
        <w:t xml:space="preserve">'s maritime legacy fuels my determination to contribute meaningfully to its future. I have since immersed myself in marine engineering principles through rigorous coursework at Brooklyn Technical High School, where I led a student team designing an eco-friendly buoy system for harbor monitoring—a project that earned regional recognition and solidified my resolve to become a</w:t>
      </w:r>
      <w:r>
        <w:t xml:space="preserve"> </w:t>
      </w:r>
      <w:r>
        <w:rPr>
          <w:bCs/>
          <w:b/>
        </w:rPr>
        <w:t xml:space="preserve">Marine Engineer</w:t>
      </w:r>
      <w:r>
        <w:t xml:space="preserve">.</w:t>
      </w:r>
    </w:p>
    <w:p>
      <w:pPr>
        <w:pStyle w:val="BodyText"/>
      </w:pPr>
      <w:r>
        <w:t xml:space="preserve">In my academic journey, I have consistently challenged myself with advanced STEM courses, including AP Physics C: Mechanics and Calculus BC. My recent internship at the Port of New York and New Jersey’s Environmental Compliance Department exposed me to real-world challenges in vessel emissions control and port sustainability—critical issues for a city where maritime commerce contributes over $120 billion annually to the local economy. Working alongside engineers who maintain 1,500+ vessels entering NYC’s waters weekly, I witnessed firsthand how cutting-edge marine engineering solutions directly impact urban resilience. This experience crystallized my ambition: to specialize in sustainable propulsion systems that reduce carbon footprints while maintaining the operational efficiency required by</w:t>
      </w:r>
      <w:r>
        <w:t xml:space="preserve"> </w:t>
      </w:r>
      <w:r>
        <w:rPr>
          <w:bCs/>
          <w:b/>
        </w:rPr>
        <w:t xml:space="preserve">United States New York City</w:t>
      </w:r>
      <w:r>
        <w:t xml:space="preserve">'s vital shipping corridors.</w:t>
      </w:r>
    </w:p>
    <w:p>
      <w:pPr>
        <w:pStyle w:val="BodyText"/>
      </w:pPr>
      <w:r>
        <w:t xml:space="preserve">The financial barriers to pursuing a specialized degree in marine engineering are significant, particularly for students from working-class backgrounds like mine. While I have secured partial funding through my high school’s STEM scholarship, the full tuition and research costs at NYU Tandon School of Engineering—where I’ve been conditionally accepted into their renowned Marine Engineering program—remain prohibitive. This is where your</w:t>
      </w:r>
      <w:r>
        <w:t xml:space="preserve"> </w:t>
      </w:r>
      <w:r>
        <w:rPr>
          <w:bCs/>
          <w:b/>
        </w:rPr>
        <w:t xml:space="preserve">Scholarship Application Letter</w:t>
      </w:r>
      <w:r>
        <w:t xml:space="preserve"> </w:t>
      </w:r>
      <w:r>
        <w:t xml:space="preserve">initiative becomes transformative. Your foundation’s focus on cultivating engineers who address coastal urban challenges aligns perfectly with my goals to develop modular, low-emission engine retrofits for NYC’s aging ferry fleet and cargo vessels.</w:t>
      </w:r>
    </w:p>
    <w:p>
      <w:pPr>
        <w:pStyle w:val="BodyText"/>
      </w:pPr>
      <w:r>
        <w:t xml:space="preserve">I envision a career deeply embedded in</w:t>
      </w:r>
      <w:r>
        <w:t xml:space="preserve"> </w:t>
      </w:r>
      <w:r>
        <w:rPr>
          <w:bCs/>
          <w:b/>
        </w:rPr>
        <w:t xml:space="preserve">United States New York City</w:t>
      </w:r>
      <w:r>
        <w:t xml:space="preserve">'s maritime ecosystem. Specifically, I aim to collaborate with organizations like the New York State Department of Environmental Conservation and the United States Coast Guard to implement green technologies that meet stringent EPA regulations while supporting NYC’s goal of achieving carbon neutrality by 2050. My proposed research at NYU Tandon will focus on hydrogen fuel cell integration in short-sea shipping—critical for reducing air pollution in densely populated waterfront neighborhoods like Sunset Park and the Bronx. As a future</w:t>
      </w:r>
      <w:r>
        <w:t xml:space="preserve"> </w:t>
      </w:r>
      <w:r>
        <w:rPr>
          <w:bCs/>
          <w:b/>
        </w:rPr>
        <w:t xml:space="preserve">Marine Engineer</w:t>
      </w:r>
      <w:r>
        <w:t xml:space="preserve">, I will leverage my expertise to ensure that NYC’s maritime industry advances not just economically, but environmentally, setting a standard for port cities globally.</w:t>
      </w:r>
    </w:p>
    <w:p>
      <w:pPr>
        <w:pStyle w:val="BodyText"/>
      </w:pPr>
      <w:r>
        <w:t xml:space="preserve">The scholarship would empower me to fully engage in NYU Tandon’s “Ports &amp; Waterways” research cluster. This initiative partners with the Port Authority of New York and New Jersey on projects like the Hudson River Environmental Monitoring System—a program I am eager to contribute to during my graduate studies. My hands-on experience building a 1:10 scale model of a hybrid ferry propulsion system (using recycled materials) demonstrates my commitment to innovative, practical engineering. With your support, I will expand this work into scalable solutions for NYC’s unique infrastructure challenges.</w:t>
      </w:r>
    </w:p>
    <w:p>
      <w:pPr>
        <w:pStyle w:val="BodyText"/>
      </w:pPr>
      <w:r>
        <w:t xml:space="preserve">Moreover, as someone who has navigated the complexities of urban life in New York City—from public transportation commutes to community advocacy—I understand that engineering must serve people first. My volunteer work with Harbor School of Environmental Stewardship has taught me to translate technical concepts for diverse audiences, a skill I will apply when collaborating with city officials and maritime workers. I am not merely seeking a degree; I am preparing to be an engineer who bridges the gap between academic innovation and community impact in</w:t>
      </w:r>
      <w:r>
        <w:t xml:space="preserve"> </w:t>
      </w:r>
      <w:r>
        <w:rPr>
          <w:bCs/>
          <w:b/>
        </w:rPr>
        <w:t xml:space="preserve">United States New York City</w:t>
      </w:r>
      <w:r>
        <w:t xml:space="preserve">.</w:t>
      </w:r>
    </w:p>
    <w:p>
      <w:pPr>
        <w:pStyle w:val="BodyText"/>
      </w:pPr>
      <w:r>
        <w:t xml:space="preserve">The Marine Engineering Foundation for Excellence’s legacy of nurturing leaders who shape resilient coastal cities resonates deeply with my aspirations. My application reflects not just academic promise, but a lived commitment to NYC’s maritime future. I am confident that with your investment in this</w:t>
      </w:r>
      <w:r>
        <w:t xml:space="preserve"> </w:t>
      </w:r>
      <w:r>
        <w:rPr>
          <w:bCs/>
          <w:b/>
        </w:rPr>
        <w:t xml:space="preserve">Scholarship Application Letter</w:t>
      </w:r>
      <w:r>
        <w:t xml:space="preserve">, I will emerge as an engineer capable of designing solutions that keep New York City at the forefront of sustainable marine transportation.</w:t>
      </w:r>
    </w:p>
    <w:p>
      <w:pPr>
        <w:pStyle w:val="BodyText"/>
      </w:pPr>
      <w:r>
        <w:t xml:space="preserve">Thank you for considering my application. I welcome the opportunity to discuss how my vision for maritime innovation aligns with your foundation’s mission during an interview at your convenience. The dream of becoming a</w:t>
      </w:r>
      <w:r>
        <w:t xml:space="preserve"> </w:t>
      </w:r>
      <w:r>
        <w:rPr>
          <w:bCs/>
          <w:b/>
        </w:rPr>
        <w:t xml:space="preserve">Marine Engineer</w:t>
      </w:r>
      <w:r>
        <w:t xml:space="preserve"> </w:t>
      </w:r>
      <w:r>
        <w:t xml:space="preserve">dedicated to New York City’s waters is not just professional ambition—it is a promise I make to this city that has inspired me since childhood.</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dc:title>
  <dc:creator/>
  <dc:language>en</dc:language>
  <cp:keywords/>
  <dcterms:created xsi:type="dcterms:W3CDTF">2026-07-24T10:03:29Z</dcterms:created>
  <dcterms:modified xsi:type="dcterms:W3CDTF">2026-07-24T10:03:29Z</dcterms:modified>
</cp:coreProperties>
</file>

<file path=docProps/custom.xml><?xml version="1.0" encoding="utf-8"?>
<Properties xmlns="http://schemas.openxmlformats.org/officeDocument/2006/custom-properties" xmlns:vt="http://schemas.openxmlformats.org/officeDocument/2006/docPropsVTypes"/>
</file>